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p>
    <w:bookmarkStart w:id="20" w:name="X26b3779d3bd9744128533422b72290b567adad9"/>
    <w:p>
      <w:pPr>
        <w:pStyle w:val="Heading1"/>
      </w:pPr>
      <w:r>
        <w:t xml:space="preserve">Cover Letter for Physiotherapist Position in Ghana Accra</w:t>
      </w:r>
    </w:p>
    <w:p>
      <w:pPr>
        <w:pStyle w:val="FirstParagraph"/>
      </w:pPr>
      <w:r>
        <w:t xml:space="preserve">Dear [Hiring Manager's Name],</w:t>
      </w:r>
    </w:p>
    <w:p>
      <w:pPr>
        <w:pStyle w:val="BodyText"/>
      </w:pPr>
      <w:r>
        <w:t xml:space="preserve">I am writing to express my sincere interest in the Physiotherapist position at [Clinic/Hospital Name] in Ghana Accra. As a dedicated and passionate physiotherapist with [X years] of experience, I am eager to contribute my skills and expertise to enhance the quality of healthcare services in this vibrant city. My background in patient-centered care, combined with a deep understanding of the unique healthcare challenges faced by communities in Ghana, aligns perfectly with the mission of your organization. I am confident that my professional qualifications and commitment to excellence make me an ideal candidate for this role.</w:t>
      </w:r>
    </w:p>
    <w:p>
      <w:pPr>
        <w:pStyle w:val="BodyText"/>
      </w:pPr>
      <w:r>
        <w:t xml:space="preserve">Throughout my career as a Physiotherapist, I have focused on providing comprehensive rehabilitation services to individuals of all ages, helping them regain mobility, reduce pain, and improve their overall quality of life. My experience spans both clinical settings and community-based programs, where I have worked closely with patients suffering from musculoskeletal injuries, neurological conditions, and post-surgical recovery. In Ghana Accra specifically, I have witnessed the growing demand for accessible physiotherapy services due to the city’s rapid urbanization and increasing prevalence of lifestyle-related health issues. This has reinforced my belief that physiotherapists play a critical role in addressing these challenges and supporting public health initiatives.</w:t>
      </w:r>
    </w:p>
    <w:p>
      <w:pPr>
        <w:pStyle w:val="BodyText"/>
      </w:pPr>
      <w:r>
        <w:t xml:space="preserve">One of my core strengths as a Physiotherapist is my ability to tailor treatment plans to meet the unique needs of each patient. Whether it involves manual therapy, therapeutic exercises, or education on injury prevention, I approach every case with empathy and a commitment to long-term results. In Accra’s diverse healthcare landscape, I have learned the importance of cultural sensitivity and adaptability. For instance, during my time working in local clinics, I collaborated with community leaders to design programs that addressed common health concerns while respecting cultural norms and traditional practices. This experience has equipped me with the skills to navigate the complexities of Ghanaian healthcare systems and build trust with patients from varying backgrounds.</w:t>
      </w:r>
    </w:p>
    <w:p>
      <w:pPr>
        <w:pStyle w:val="BodyText"/>
      </w:pPr>
      <w:r>
        <w:t xml:space="preserve">My academic background includes a [Degree Name] in Physiotherapy from [University Name], where I graduated with honors. I am also certified in [relevant certifications, e.g., "Manual Therapy," "Sports Rehabilitation," or "Pediatric Physiotherapy"], which have further enhanced my ability to deliver evidence-based care. Additionally, I have completed continuing education courses focused on emerging trends in physiotherapy, such as telehealth integration and the use of technology in rehabilitation. These qualifications enable me to stay at the forefront of my field while ensuring that patients receive the most up-to-date and effective treatments.</w:t>
      </w:r>
    </w:p>
    <w:p>
      <w:pPr>
        <w:pStyle w:val="BodyText"/>
      </w:pPr>
      <w:r>
        <w:t xml:space="preserve">What sets me apart as a Physiotherapist is my unwavering dedication to patient empowerment. I believe that true recovery begins with education, and I take great pride in empowering individuals to take an active role in their healing journey. In Ghana Accra, where access to specialized healthcare can be limited, this approach is particularly valuable. By educating patients on self-care techniques and preventive measures, I aim to reduce the burden on healthcare systems while fostering a culture of proactive health management. My work in community outreach programs has allowed me to share this philosophy with local populations, and I am excited about the opportunity to expand these efforts at [Clinic/Hospital Name].</w:t>
      </w:r>
    </w:p>
    <w:p>
      <w:pPr>
        <w:pStyle w:val="BodyText"/>
      </w:pPr>
      <w:r>
        <w:t xml:space="preserve">Furthermore, I am deeply committed to contributing to the growth of physiotherapy as a profession in Ghana. I have participated in several workshops and seminars focused on advancing clinical practices and advocating for better healthcare policies. In Accra, where there is a need for more trained professionals to meet the rising demand for physiotherapy services, I see this role as an opportunity to not only serve patients but also mentor junior clinicians and collaborate with other healthcare providers. My goal is to be a part of a team that prioritizes innovation, collaboration, and compassion in every interaction.</w:t>
      </w:r>
    </w:p>
    <w:p>
      <w:pPr>
        <w:pStyle w:val="BodyText"/>
      </w:pPr>
      <w:r>
        <w:t xml:space="preserve">I am particularly drawn to [Clinic/Hospital Name] because of its reputation for excellence in patient care and its dedication to improving health outcomes in Ghana Accra. Your organization’s emphasis on holistic treatment approaches and community engagement resonates strongly with my values as a Physiotherapist. I am confident that my skills in clinical assessment, treatment planning, and patient education will allow me to make meaningful contributions to your team while supporting the well-being of patients across the region.</w:t>
      </w:r>
    </w:p>
    <w:p>
      <w:pPr>
        <w:pStyle w:val="BodyText"/>
      </w:pPr>
      <w:r>
        <w:t xml:space="preserve">Thank you for considering my application. I would be honored to discuss how my experience and vision align with the goals of [Clinic/Hospital Name]. I am available at [Your Phone Number] or [Your Email Address] and am happy to accommodate an interview at your earliest convenience. Please feel free to reach out if you require any additional information about my qualifications.</w:t>
      </w:r>
    </w:p>
    <w:p>
      <w:pPr>
        <w:pStyle w:val="BodyText"/>
      </w:pPr>
      <w:r>
        <w:t xml:space="preserve">Warm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dc:title>
  <dc:creator/>
  <dc:language>en</dc:language>
  <cp:keywords/>
  <dcterms:created xsi:type="dcterms:W3CDTF">2026-07-23T13:01:28Z</dcterms:created>
  <dcterms:modified xsi:type="dcterms:W3CDTF">2026-07-23T13:01:28Z</dcterms:modified>
</cp:coreProperties>
</file>

<file path=docProps/custom.xml><?xml version="1.0" encoding="utf-8"?>
<Properties xmlns="http://schemas.openxmlformats.org/officeDocument/2006/custom-properties" xmlns:vt="http://schemas.openxmlformats.org/officeDocument/2006/docPropsVTypes"/>
</file>